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ED8B0D" w14:textId="77777777" w:rsidR="002F3828" w:rsidRDefault="00000000">
      <w:pPr>
        <w:ind w:left="1" w:hanging="3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noProof/>
          <w:sz w:val="32"/>
          <w:szCs w:val="32"/>
        </w:rPr>
        <w:drawing>
          <wp:inline distT="0" distB="0" distL="114300" distR="114300" wp14:anchorId="63E1594A" wp14:editId="572B6A36">
            <wp:extent cx="1724660" cy="347345"/>
            <wp:effectExtent l="0" t="0" r="0" b="0"/>
            <wp:docPr id="102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3473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32"/>
          <w:szCs w:val="32"/>
        </w:rPr>
        <w:t xml:space="preserve">                                                                                     </w:t>
      </w:r>
    </w:p>
    <w:p w14:paraId="1FFC554E" w14:textId="77777777" w:rsidR="002F3828" w:rsidRDefault="00000000">
      <w:pPr>
        <w:ind w:left="1" w:hanging="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32"/>
          <w:szCs w:val="32"/>
        </w:rPr>
        <w:tab/>
        <w:t xml:space="preserve">                         </w:t>
      </w:r>
    </w:p>
    <w:p w14:paraId="2E61542C" w14:textId="77777777" w:rsidR="002F3828" w:rsidRDefault="00000000">
      <w:pPr>
        <w:tabs>
          <w:tab w:val="left" w:pos="5820"/>
          <w:tab w:val="left" w:pos="6105"/>
        </w:tabs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          </w:t>
      </w:r>
    </w:p>
    <w:p w14:paraId="66E6F6B8" w14:textId="77777777" w:rsidR="002F3828" w:rsidRDefault="00000000">
      <w:pPr>
        <w:ind w:left="1" w:hanging="3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CURRICULUM VITAE </w:t>
      </w:r>
    </w:p>
    <w:p w14:paraId="4593EFC6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57624D3B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DATE PERSONALE:</w:t>
      </w:r>
    </w:p>
    <w:p w14:paraId="7139A327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4B34FD63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ume:                                                                       </w:t>
      </w:r>
    </w:p>
    <w:p w14:paraId="4AE9A04C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enume:</w:t>
      </w:r>
    </w:p>
    <w:p w14:paraId="7FB75B92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ata şi locul naşterii :</w:t>
      </w:r>
    </w:p>
    <w:p w14:paraId="3840F9AF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aţionalitatea :                                                       </w:t>
      </w:r>
    </w:p>
    <w:p w14:paraId="2FB77BFA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dresa permanentă :</w:t>
      </w:r>
    </w:p>
    <w:p w14:paraId="2D1BF1A6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elefon:                                                                    </w:t>
      </w:r>
    </w:p>
    <w:p w14:paraId="24124041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-mail : </w:t>
      </w:r>
    </w:p>
    <w:p w14:paraId="6B37B402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5301ABFC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022FB4BF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STUDII :</w:t>
      </w:r>
    </w:p>
    <w:p w14:paraId="7B35C0D3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58335CC2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iceale :</w:t>
      </w:r>
    </w:p>
    <w:p w14:paraId="0355992F" w14:textId="2352F223" w:rsidR="002F3828" w:rsidRDefault="00000000" w:rsidP="00014AB9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niversitare :</w:t>
      </w:r>
    </w:p>
    <w:p w14:paraId="05E264A3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593B7C68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CTIVITATE ȘTIINȚIFICĂ:</w:t>
      </w:r>
    </w:p>
    <w:p w14:paraId="5A208EA7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2E0D7396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ercuri ştiinţifice:</w:t>
      </w:r>
    </w:p>
    <w:p w14:paraId="55180FF1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ucrări prezentate:</w:t>
      </w:r>
    </w:p>
    <w:p w14:paraId="17287136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ucrări publicate:</w:t>
      </w:r>
    </w:p>
    <w:p w14:paraId="058BE43C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62BF8D70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b/>
        </w:rPr>
        <w:t>ACTIVITATE PROFESIONALĂ EXTRACURRICULARĂ:</w:t>
      </w:r>
    </w:p>
    <w:p w14:paraId="69A1F201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04CDF4EC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Gărzi SMURD :</w:t>
      </w:r>
    </w:p>
    <w:p w14:paraId="6C39AC11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Voluntariat în programe OSM, EMSA, CMC sau alte programe:</w:t>
      </w:r>
    </w:p>
    <w:p w14:paraId="7B8AFA10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1DA83B9D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CTIVITĂŢI EXTRAPROFESIONALE :</w:t>
      </w:r>
    </w:p>
    <w:p w14:paraId="5A03BCFE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5C7636A3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ucrări științifice publicate în alte domenii:</w:t>
      </w:r>
    </w:p>
    <w:p w14:paraId="3E1AE74D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alizări cultural-artistice și sportive din perioada studiilor universitare la UMFIH:</w:t>
      </w:r>
    </w:p>
    <w:p w14:paraId="292857E1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0BC02397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TESTATE DE CUNOAȘTERE A UNEI LIMBI STRĂINE : </w:t>
      </w:r>
    </w:p>
    <w:p w14:paraId="65220AF4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660B2E32" w14:textId="77777777" w:rsidR="002F3828" w:rsidRDefault="002F3828">
      <w:pPr>
        <w:ind w:left="0" w:hanging="2"/>
        <w:rPr>
          <w:rFonts w:ascii="Calibri" w:eastAsia="Calibri" w:hAnsi="Calibri" w:cs="Calibri"/>
        </w:rPr>
      </w:pPr>
    </w:p>
    <w:p w14:paraId="55F82228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LICENȚE  OBŢINUTE  LA ALTE UNIVERSITĂȚI:</w:t>
      </w:r>
    </w:p>
    <w:p w14:paraId="2B434B40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4FAA8D3F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5CF9902A" w14:textId="77777777" w:rsidR="002F3828" w:rsidRDefault="00000000">
      <w:pPr>
        <w:ind w:left="0" w:hanging="2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LTE REALIZĂRI DIN PERIOADA STUDIILOR UNIVERSITARE LA UMFIH:</w:t>
      </w:r>
    </w:p>
    <w:p w14:paraId="6D1C72C6" w14:textId="77777777" w:rsidR="002F3828" w:rsidRDefault="002F3828">
      <w:pPr>
        <w:ind w:left="0" w:hanging="2"/>
        <w:rPr>
          <w:rFonts w:ascii="Calibri" w:eastAsia="Calibri" w:hAnsi="Calibri" w:cs="Calibri"/>
          <w:b/>
        </w:rPr>
      </w:pPr>
    </w:p>
    <w:p w14:paraId="7C9736BF" w14:textId="77777777" w:rsidR="002F3828" w:rsidRDefault="002F3828" w:rsidP="00014AB9">
      <w:pPr>
        <w:ind w:leftChars="0" w:left="0" w:firstLineChars="0" w:firstLine="0"/>
        <w:rPr>
          <w:rFonts w:ascii="Calibri" w:eastAsia="Calibri" w:hAnsi="Calibri" w:cs="Calibri"/>
        </w:rPr>
      </w:pPr>
    </w:p>
    <w:p w14:paraId="501C2C6E" w14:textId="77777777" w:rsidR="002F3828" w:rsidRDefault="00000000">
      <w:pPr>
        <w:ind w:left="0" w:hanging="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ata :                                                                                                       Semnătura : </w:t>
      </w:r>
    </w:p>
    <w:sectPr w:rsidR="002F3828">
      <w:pgSz w:w="12240" w:h="15840"/>
      <w:pgMar w:top="450" w:right="360" w:bottom="27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MbWwsDAxMTc1szRV0lEKTi0uzszPAykwrAUA/kPdTywAAAA="/>
  </w:docVars>
  <w:rsids>
    <w:rsidRoot w:val="002F3828"/>
    <w:rsid w:val="00014AB9"/>
    <w:rsid w:val="001200A9"/>
    <w:rsid w:val="002F3828"/>
    <w:rsid w:val="00372DC2"/>
    <w:rsid w:val="00DB3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5B2F6"/>
  <w15:docId w15:val="{D81FF6EA-3F4A-4E12-981C-D4C07DBDB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qFormat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qFormat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qFormat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styleId="Hyperlink">
    <w:name w:val="Hyperlink"/>
    <w:basedOn w:val="DefaultParagraphFont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rPr>
      <w:rFonts w:ascii="Cambria" w:eastAsia="Times New Roman" w:hAnsi="Cambria" w:cs="Times New Roman"/>
      <w:b/>
      <w:bCs/>
      <w:color w:val="365F91"/>
      <w:w w:val="100"/>
      <w:position w:val="-1"/>
      <w:sz w:val="28"/>
      <w:szCs w:val="28"/>
      <w:effect w:val="none"/>
      <w:vertAlign w:val="baseline"/>
      <w:cs w:val="0"/>
      <w:em w:val="none"/>
    </w:rPr>
  </w:style>
  <w:style w:type="character" w:customStyle="1" w:styleId="Heading2Char">
    <w:name w:val="Heading 2 Char"/>
    <w:basedOn w:val="DefaultParagraphFont"/>
    <w:rPr>
      <w:rFonts w:ascii="Cambria" w:eastAsia="Times New Roman" w:hAnsi="Cambria" w:cs="Times New Roman"/>
      <w:b/>
      <w:bCs/>
      <w:color w:val="4F81BD"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Heading3Char">
    <w:name w:val="Heading 3 Char"/>
    <w:basedOn w:val="DefaultParagraphFont"/>
    <w:rPr>
      <w:rFonts w:ascii="Cambria" w:eastAsia="Times New Roman" w:hAnsi="Cambria" w:cs="Times New Roman"/>
      <w:b/>
      <w:bCs/>
      <w:color w:val="4F81BD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Heading4Char">
    <w:name w:val="Heading 4 Char"/>
    <w:basedOn w:val="DefaultParagraphFont"/>
    <w:rPr>
      <w:rFonts w:ascii="Cambria" w:eastAsia="Times New Roman" w:hAnsi="Cambria" w:cs="Times New Roman"/>
      <w:b/>
      <w:bCs/>
      <w:i/>
      <w:iCs/>
      <w:color w:val="4F81BD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Heading5Char">
    <w:name w:val="Heading 5 Char"/>
    <w:basedOn w:val="DefaultParagraphFont"/>
    <w:rPr>
      <w:rFonts w:ascii="Cambria" w:eastAsia="Times New Roman" w:hAnsi="Cambria" w:cs="Times New Roman"/>
      <w:color w:val="243F60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Heading6Char">
    <w:name w:val="Heading 6 Char"/>
    <w:basedOn w:val="DefaultParagraphFont"/>
    <w:rPr>
      <w:rFonts w:ascii="Cambria" w:eastAsia="Times New Roman" w:hAnsi="Cambria" w:cs="Times New Roman"/>
      <w:i/>
      <w:iCs/>
      <w:color w:val="243F60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Heading7Char">
    <w:name w:val="Heading 7 Char"/>
    <w:basedOn w:val="DefaultParagraphFont"/>
    <w:rPr>
      <w:rFonts w:ascii="Cambria" w:eastAsia="Times New Roman" w:hAnsi="Cambria" w:cs="Times New Roman"/>
      <w:i/>
      <w:iCs/>
      <w:color w:val="404040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Heading8Char">
    <w:name w:val="Heading 8 Char"/>
    <w:basedOn w:val="DefaultParagraphFont"/>
    <w:rPr>
      <w:rFonts w:ascii="Cambria" w:eastAsia="Times New Roman" w:hAnsi="Cambria" w:cs="Times New Roman"/>
      <w:color w:val="404040"/>
      <w:w w:val="100"/>
      <w:position w:val="-1"/>
      <w:effect w:val="none"/>
      <w:vertAlign w:val="baseline"/>
      <w:cs w:val="0"/>
      <w:em w:val="none"/>
    </w:rPr>
  </w:style>
  <w:style w:type="character" w:customStyle="1" w:styleId="Heading9Char">
    <w:name w:val="Heading 9 Char"/>
    <w:basedOn w:val="DefaultParagraphFont"/>
    <w:rPr>
      <w:rFonts w:ascii="Cambria" w:eastAsia="Times New Roman" w:hAnsi="Cambria" w:cs="Times New Roman"/>
      <w:i/>
      <w:iCs/>
      <w:color w:val="404040"/>
      <w:w w:val="100"/>
      <w:position w:val="-1"/>
      <w:effect w:val="none"/>
      <w:vertAlign w:val="baseline"/>
      <w:cs w:val="0"/>
      <w:em w:val="none"/>
    </w:rPr>
  </w:style>
  <w:style w:type="character" w:customStyle="1" w:styleId="TitleChar">
    <w:name w:val="Title Char"/>
    <w:basedOn w:val="DefaultParagraphFont"/>
    <w:rPr>
      <w:rFonts w:ascii="Cambria" w:eastAsia="Times New Roman" w:hAnsi="Cambria" w:cs="Times New Roman"/>
      <w:color w:val="17365D"/>
      <w:spacing w:val="5"/>
      <w:w w:val="100"/>
      <w:kern w:val="28"/>
      <w:position w:val="-1"/>
      <w:sz w:val="52"/>
      <w:szCs w:val="52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rPr>
      <w:rFonts w:ascii="Cambria" w:eastAsia="Cambria" w:hAnsi="Cambria" w:cs="Cambria"/>
      <w:i/>
      <w:color w:val="4F81BD"/>
    </w:rPr>
  </w:style>
  <w:style w:type="character" w:customStyle="1" w:styleId="SubtitleChar">
    <w:name w:val="Subtitle Char"/>
    <w:basedOn w:val="DefaultParagraphFont"/>
    <w:rPr>
      <w:rFonts w:ascii="Cambria" w:eastAsia="Times New Roman" w:hAnsi="Cambria" w:cs="Times New Roman"/>
      <w:i/>
      <w:iCs/>
      <w:color w:val="4F81BD"/>
      <w:spacing w:val="15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Strong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Emphasis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NoSpacing">
    <w:name w:val="No Spacing"/>
    <w:basedOn w:val="Normal"/>
  </w:style>
  <w:style w:type="paragraph" w:styleId="ListParagraph">
    <w:name w:val="List Paragraph"/>
    <w:basedOn w:val="Normal"/>
    <w:pPr>
      <w:ind w:left="720"/>
      <w:contextualSpacing/>
    </w:pPr>
  </w:style>
  <w:style w:type="paragraph" w:styleId="Quote">
    <w:name w:val="Quote"/>
    <w:basedOn w:val="Normal"/>
    <w:next w:val="Normal"/>
    <w:rPr>
      <w:i/>
      <w:iCs/>
      <w:color w:val="000000"/>
    </w:rPr>
  </w:style>
  <w:style w:type="character" w:customStyle="1" w:styleId="QuoteChar">
    <w:name w:val="Quote Char"/>
    <w:basedOn w:val="DefaultParagraphFont"/>
    <w:rPr>
      <w:i/>
      <w:iCs/>
      <w:color w:val="000000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IntenseQuote">
    <w:name w:val="Intense Quote"/>
    <w:basedOn w:val="Normal"/>
    <w:next w:val="Normal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rPr>
      <w:b/>
      <w:bCs/>
      <w:i/>
      <w:iCs/>
      <w:color w:val="4F81BD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SubtleEmphasis">
    <w:name w:val="Subtle Emphasis"/>
    <w:rPr>
      <w:i/>
      <w:iCs/>
      <w:color w:val="808080"/>
      <w:w w:val="100"/>
      <w:position w:val="-1"/>
      <w:effect w:val="none"/>
      <w:vertAlign w:val="baseline"/>
      <w:cs w:val="0"/>
      <w:em w:val="none"/>
    </w:rPr>
  </w:style>
  <w:style w:type="character" w:styleId="IntenseEmphasis">
    <w:name w:val="Intense Emphasis"/>
    <w:rPr>
      <w:b/>
      <w:bCs/>
      <w:i/>
      <w:iCs/>
      <w:color w:val="4F81BD"/>
      <w:w w:val="100"/>
      <w:position w:val="-1"/>
      <w:effect w:val="none"/>
      <w:vertAlign w:val="baseline"/>
      <w:cs w:val="0"/>
      <w:em w:val="none"/>
    </w:rPr>
  </w:style>
  <w:style w:type="character" w:styleId="SubtleReference">
    <w:name w:val="Subtle Reference"/>
    <w:rPr>
      <w:smallCaps/>
      <w:color w:val="C0504D"/>
      <w:w w:val="100"/>
      <w:position w:val="-1"/>
      <w:u w:val="single"/>
      <w:effect w:val="none"/>
      <w:vertAlign w:val="baseline"/>
      <w:cs w:val="0"/>
      <w:em w:val="none"/>
    </w:rPr>
  </w:style>
  <w:style w:type="character" w:styleId="IntenseReference">
    <w:name w:val="Intense Reference"/>
    <w:rPr>
      <w:b/>
      <w:bCs/>
      <w:smallCaps/>
      <w:color w:val="C0504D"/>
      <w:spacing w:val="5"/>
      <w:w w:val="100"/>
      <w:position w:val="-1"/>
      <w:u w:val="single"/>
      <w:effect w:val="none"/>
      <w:vertAlign w:val="baseline"/>
      <w:cs w:val="0"/>
      <w:em w:val="none"/>
    </w:rPr>
  </w:style>
  <w:style w:type="character" w:styleId="BookTitle">
    <w:name w:val="Book Title"/>
    <w:rPr>
      <w:b/>
      <w:bCs/>
      <w:smallCaps/>
      <w:spacing w:val="5"/>
      <w:w w:val="100"/>
      <w:position w:val="-1"/>
      <w:effect w:val="none"/>
      <w:vertAlign w:val="baseline"/>
      <w:cs w:val="0"/>
      <w:em w:val="none"/>
    </w:rPr>
  </w:style>
  <w:style w:type="paragraph" w:styleId="TOCHeading">
    <w:name w:val="TOC Heading"/>
    <w:basedOn w:val="Heading1"/>
    <w:next w:val="Normal"/>
    <w:qFormat/>
    <w:pPr>
      <w:outlineLvl w:val="9"/>
    </w:pPr>
  </w:style>
  <w:style w:type="paragraph" w:styleId="Caption">
    <w:name w:val="caption"/>
    <w:basedOn w:val="Normal"/>
    <w:next w:val="Normal"/>
    <w:qFormat/>
    <w:pPr>
      <w:spacing w:after="200"/>
    </w:pPr>
    <w:rPr>
      <w:b/>
      <w:bCs/>
      <w:color w:val="4F81BD"/>
      <w:sz w:val="18"/>
      <w:szCs w:val="18"/>
    </w:rPr>
  </w:style>
  <w:style w:type="character" w:customStyle="1" w:styleId="NoSpacingChar">
    <w:name w:val="No Spacing Char"/>
    <w:basedOn w:val="DefaultParagraphFont"/>
    <w:rPr>
      <w:w w:val="100"/>
      <w:position w:val="-1"/>
      <w:sz w:val="24"/>
      <w:szCs w:val="24"/>
      <w:effect w:val="none"/>
      <w:vertAlign w:val="baseline"/>
      <w:cs w:val="0"/>
      <w:em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CvLY+qa4oW1ZKhYcDKR0Euk4/w==">AMUW2mWsD0Qo0hXrRhWiqz/cPCVM7ZGeA4rbBjN3wARCr+am9KaT7OdHU26w+f7NvalGg/1oSiNSK/2cjZWv+LlNvTnoUKcS7bgboi6zyIukKdhCQbsdtZ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77</Characters>
  <Application>Microsoft Office Word</Application>
  <DocSecurity>0</DocSecurity>
  <Lines>8</Lines>
  <Paragraphs>2</Paragraphs>
  <ScaleCrop>false</ScaleCrop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IVIA TIRZIU</cp:lastModifiedBy>
  <cp:revision>2</cp:revision>
  <dcterms:created xsi:type="dcterms:W3CDTF">2026-01-12T11:45:00Z</dcterms:created>
  <dcterms:modified xsi:type="dcterms:W3CDTF">2026-01-12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94621-1c44-4f89-8515-61aa29ab5aed</vt:lpwstr>
  </property>
</Properties>
</file>